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40DF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40DF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40DF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40DF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40DF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22761980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2F7CF45" w:rsidR="0000007A" w:rsidRPr="00340DF5" w:rsidRDefault="00893A9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340DF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HYPERLINK "https://www.bookpi.org/bookstore/product/chemistry-and-biochemistry-research-progress-vol-1/" </w:instrText>
            </w:r>
            <w:r w:rsidRPr="00340DF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340DF5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Chemistry and Biochemistry: Research Progress</w:t>
            </w:r>
            <w:r w:rsidRPr="00340DF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340DF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40D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640D397" w:rsidR="0000007A" w:rsidRPr="00340DF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110F9"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56</w:t>
            </w:r>
          </w:p>
        </w:tc>
      </w:tr>
      <w:tr w:rsidR="0000007A" w:rsidRPr="00340DF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40D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996B19E" w:rsidR="0000007A" w:rsidRPr="00340DF5" w:rsidRDefault="0067192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40DF5">
              <w:rPr>
                <w:rFonts w:ascii="Arial" w:hAnsi="Arial" w:cs="Arial"/>
                <w:b/>
                <w:sz w:val="20"/>
                <w:szCs w:val="20"/>
                <w:lang w:val="en-GB"/>
              </w:rPr>
              <w:t>Network-Based In-Silico Insights into the Role of 4-Nonylphenol Exposure in Medulloblastoma Pathogenesis</w:t>
            </w:r>
          </w:p>
        </w:tc>
      </w:tr>
      <w:tr w:rsidR="00CF0BBB" w:rsidRPr="00340DF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40DF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B83475D" w:rsidR="00CF0BBB" w:rsidRPr="00340DF5" w:rsidRDefault="00D91F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40DF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40DF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340DF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340DF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0DF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40DF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0DF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40DF5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340DF5" w:rsidRDefault="00421DBF" w:rsidP="00844F4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40DF5">
              <w:rPr>
                <w:rFonts w:ascii="Arial" w:hAnsi="Arial" w:cs="Arial"/>
                <w:lang w:val="en-GB"/>
              </w:rPr>
              <w:t>Author’s Feedback</w:t>
            </w:r>
            <w:r w:rsidRPr="00340DF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40DF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40DF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340D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340DF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684A83F" w:rsidR="00F1171E" w:rsidRPr="00340DF5" w:rsidRDefault="00255E5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theme is good to be published and read by a wide audience.</w:t>
            </w:r>
          </w:p>
        </w:tc>
        <w:tc>
          <w:tcPr>
            <w:tcW w:w="1523" w:type="pct"/>
          </w:tcPr>
          <w:p w14:paraId="462A339C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DF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340D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340D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3230FE5" w:rsidR="00F1171E" w:rsidRPr="00340DF5" w:rsidRDefault="00255E5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DF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340DF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40DF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07D071F" w:rsidR="00F1171E" w:rsidRPr="00340DF5" w:rsidRDefault="00AA307D" w:rsidP="00AA307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ust explain Why does it matter internationally?</w:t>
            </w:r>
          </w:p>
        </w:tc>
        <w:tc>
          <w:tcPr>
            <w:tcW w:w="1523" w:type="pct"/>
          </w:tcPr>
          <w:p w14:paraId="1D54B730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DF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340DF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4A3FE9" w:rsidR="00F1171E" w:rsidRPr="00340DF5" w:rsidRDefault="00255E5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DF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340D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340D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DEFD10A" w:rsidR="00F1171E" w:rsidRPr="00340DF5" w:rsidRDefault="00255E5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40DF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340DF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40DF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4A743C2" w:rsidR="00F1171E" w:rsidRPr="00340DF5" w:rsidRDefault="00255E5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40DF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40DF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40DF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40DF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340D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9FA9DE5" w:rsidR="00F1171E" w:rsidRPr="00340DF5" w:rsidRDefault="00255E5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40DF5">
              <w:rPr>
                <w:rFonts w:ascii="Arial" w:hAnsi="Arial" w:cs="Arial"/>
                <w:sz w:val="20"/>
                <w:szCs w:val="20"/>
                <w:lang w:val="en-GB"/>
              </w:rPr>
              <w:t>Overall this article is acceptable with major revisions</w:t>
            </w:r>
          </w:p>
          <w:p w14:paraId="7EB58C99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340D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7D7D5E" w:rsidRPr="00340DF5" w14:paraId="51757A2E" w14:textId="77777777" w:rsidTr="00B21DE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4E09D" w14:textId="77777777" w:rsidR="007D7D5E" w:rsidRPr="00340DF5" w:rsidRDefault="007D7D5E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1" w:name="_Hlk156057883"/>
            <w:bookmarkStart w:id="2" w:name="_Hlk156057704"/>
            <w:r w:rsidRPr="00340DF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DF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479D88E" w14:textId="77777777" w:rsidR="007D7D5E" w:rsidRPr="00340DF5" w:rsidRDefault="007D7D5E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7D7D5E" w:rsidRPr="00340DF5" w14:paraId="2A6A0F15" w14:textId="77777777" w:rsidTr="00B21DE2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D1233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bookmarkStart w:id="3" w:name="_GoBack"/>
            <w:bookmarkEnd w:id="3"/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0000D" w14:textId="77777777" w:rsidR="007D7D5E" w:rsidRPr="00340DF5" w:rsidRDefault="007D7D5E" w:rsidP="00B21DE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DF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7EDEBE2C" w14:textId="77777777" w:rsidR="007D7D5E" w:rsidRPr="00340DF5" w:rsidRDefault="007D7D5E" w:rsidP="00B21DE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40DF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40DF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2329AD1" w14:textId="77777777" w:rsidR="007D7D5E" w:rsidRPr="00340DF5" w:rsidRDefault="007D7D5E" w:rsidP="00B21DE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7D7D5E" w:rsidRPr="00340DF5" w14:paraId="2FBEB033" w14:textId="77777777" w:rsidTr="00B21DE2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15339" w14:textId="77777777" w:rsidR="007D7D5E" w:rsidRPr="00340DF5" w:rsidRDefault="007D7D5E" w:rsidP="00B21DE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DF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6728D33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F88B0" w14:textId="77777777" w:rsidR="007D7D5E" w:rsidRPr="00340DF5" w:rsidRDefault="007D7D5E" w:rsidP="00B21DE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DF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DF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DF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A4B9364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6239CC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350121C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D3B58E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1E8EC52" w14:textId="77777777" w:rsidR="007D7D5E" w:rsidRPr="00340DF5" w:rsidRDefault="007D7D5E" w:rsidP="00B21DE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1"/>
    </w:tbl>
    <w:p w14:paraId="417A6706" w14:textId="77777777" w:rsidR="007D7D5E" w:rsidRPr="00340DF5" w:rsidRDefault="007D7D5E" w:rsidP="007D7D5E">
      <w:pPr>
        <w:rPr>
          <w:rFonts w:ascii="Arial" w:hAnsi="Arial" w:cs="Arial"/>
          <w:sz w:val="20"/>
          <w:szCs w:val="20"/>
        </w:rPr>
      </w:pPr>
    </w:p>
    <w:p w14:paraId="0FCF2A7F" w14:textId="77777777" w:rsidR="007D7D5E" w:rsidRPr="00340DF5" w:rsidRDefault="007D7D5E" w:rsidP="007D7D5E">
      <w:pPr>
        <w:rPr>
          <w:rFonts w:ascii="Arial" w:hAnsi="Arial" w:cs="Arial"/>
          <w:sz w:val="20"/>
          <w:szCs w:val="20"/>
        </w:rPr>
      </w:pPr>
    </w:p>
    <w:p w14:paraId="5814EE3A" w14:textId="77777777" w:rsidR="00340DF5" w:rsidRPr="00340DF5" w:rsidRDefault="00340DF5" w:rsidP="00340DF5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340DF5">
        <w:rPr>
          <w:rFonts w:ascii="Arial" w:hAnsi="Arial" w:cs="Arial"/>
          <w:b/>
          <w:bCs/>
          <w:sz w:val="20"/>
          <w:szCs w:val="20"/>
          <w:u w:val="single"/>
        </w:rPr>
        <w:t>Reviewer details:</w:t>
      </w:r>
    </w:p>
    <w:p w14:paraId="199E1165" w14:textId="62B40ED1" w:rsidR="007D7D5E" w:rsidRPr="00340DF5" w:rsidRDefault="007D7D5E" w:rsidP="007D7D5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30A94DAE" w14:textId="42D7B7ED" w:rsidR="00340DF5" w:rsidRPr="00340DF5" w:rsidRDefault="00340DF5" w:rsidP="007D7D5E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340DF5">
        <w:rPr>
          <w:rFonts w:ascii="Arial" w:hAnsi="Arial" w:cs="Arial"/>
          <w:b/>
          <w:bCs/>
          <w:sz w:val="20"/>
          <w:szCs w:val="20"/>
          <w:lang w:val="en-GB"/>
        </w:rPr>
        <w:t xml:space="preserve">Sri </w:t>
      </w:r>
      <w:proofErr w:type="spellStart"/>
      <w:r w:rsidRPr="00340DF5">
        <w:rPr>
          <w:rFonts w:ascii="Arial" w:hAnsi="Arial" w:cs="Arial"/>
          <w:b/>
          <w:bCs/>
          <w:sz w:val="20"/>
          <w:szCs w:val="20"/>
          <w:lang w:val="en-GB"/>
        </w:rPr>
        <w:t>Wahyuni</w:t>
      </w:r>
      <w:proofErr w:type="spellEnd"/>
      <w:r w:rsidRPr="00340DF5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Pr="00340DF5">
        <w:rPr>
          <w:rFonts w:ascii="Arial" w:hAnsi="Arial" w:cs="Arial"/>
          <w:b/>
          <w:bCs/>
          <w:sz w:val="20"/>
          <w:szCs w:val="20"/>
          <w:lang w:val="en-GB"/>
        </w:rPr>
        <w:t>Universitas</w:t>
      </w:r>
      <w:proofErr w:type="spellEnd"/>
      <w:r w:rsidRPr="00340DF5">
        <w:rPr>
          <w:rFonts w:ascii="Arial" w:hAnsi="Arial" w:cs="Arial"/>
          <w:b/>
          <w:bCs/>
          <w:sz w:val="20"/>
          <w:szCs w:val="20"/>
          <w:lang w:val="en-GB"/>
        </w:rPr>
        <w:t xml:space="preserve"> Yayasan Pendidikan Imam </w:t>
      </w:r>
      <w:proofErr w:type="spellStart"/>
      <w:r w:rsidRPr="00340DF5">
        <w:rPr>
          <w:rFonts w:ascii="Arial" w:hAnsi="Arial" w:cs="Arial"/>
          <w:b/>
          <w:bCs/>
          <w:sz w:val="20"/>
          <w:szCs w:val="20"/>
          <w:lang w:val="en-GB"/>
        </w:rPr>
        <w:t>Bonjol</w:t>
      </w:r>
      <w:proofErr w:type="spellEnd"/>
      <w:r w:rsidRPr="00340DF5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340DF5">
        <w:rPr>
          <w:rFonts w:ascii="Arial" w:hAnsi="Arial" w:cs="Arial"/>
          <w:b/>
          <w:bCs/>
          <w:sz w:val="20"/>
          <w:szCs w:val="20"/>
          <w:lang w:val="en-GB"/>
        </w:rPr>
        <w:t>Majalengka</w:t>
      </w:r>
      <w:proofErr w:type="spellEnd"/>
      <w:r w:rsidRPr="00340DF5">
        <w:rPr>
          <w:rFonts w:ascii="Arial" w:hAnsi="Arial" w:cs="Arial"/>
          <w:b/>
          <w:bCs/>
          <w:sz w:val="20"/>
          <w:szCs w:val="20"/>
          <w:lang w:val="en-GB"/>
        </w:rPr>
        <w:t xml:space="preserve"> Indonesia</w:t>
      </w:r>
    </w:p>
    <w:bookmarkEnd w:id="2"/>
    <w:p w14:paraId="600E1F90" w14:textId="77777777" w:rsidR="007D7D5E" w:rsidRPr="00340DF5" w:rsidRDefault="007D7D5E" w:rsidP="007D7D5E">
      <w:pPr>
        <w:rPr>
          <w:rFonts w:ascii="Arial" w:hAnsi="Arial" w:cs="Arial"/>
          <w:sz w:val="20"/>
          <w:szCs w:val="20"/>
        </w:rPr>
      </w:pPr>
    </w:p>
    <w:p w14:paraId="022D30C9" w14:textId="77777777" w:rsidR="00F1171E" w:rsidRPr="00340D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340DF5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0943F" w14:textId="77777777" w:rsidR="00D65599" w:rsidRPr="0000007A" w:rsidRDefault="00D65599" w:rsidP="0099583E">
      <w:r>
        <w:separator/>
      </w:r>
    </w:p>
  </w:endnote>
  <w:endnote w:type="continuationSeparator" w:id="0">
    <w:p w14:paraId="0104057E" w14:textId="77777777" w:rsidR="00D65599" w:rsidRPr="0000007A" w:rsidRDefault="00D6559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07F86" w14:textId="77777777" w:rsidR="00D65599" w:rsidRPr="0000007A" w:rsidRDefault="00D65599" w:rsidP="0099583E">
      <w:r>
        <w:separator/>
      </w:r>
    </w:p>
  </w:footnote>
  <w:footnote w:type="continuationSeparator" w:id="0">
    <w:p w14:paraId="5926F009" w14:textId="77777777" w:rsidR="00D65599" w:rsidRPr="0000007A" w:rsidRDefault="00D6559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5E5E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DF5"/>
    <w:rsid w:val="0034645E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26839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1928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97353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7D5E"/>
    <w:rsid w:val="007E2BB7"/>
    <w:rsid w:val="007F5873"/>
    <w:rsid w:val="008126B7"/>
    <w:rsid w:val="00815F94"/>
    <w:rsid w:val="008224E2"/>
    <w:rsid w:val="00825DC9"/>
    <w:rsid w:val="0082676D"/>
    <w:rsid w:val="008324FC"/>
    <w:rsid w:val="00844F4A"/>
    <w:rsid w:val="00846F1F"/>
    <w:rsid w:val="008470AB"/>
    <w:rsid w:val="0085546D"/>
    <w:rsid w:val="0086369B"/>
    <w:rsid w:val="00867E37"/>
    <w:rsid w:val="0087201B"/>
    <w:rsid w:val="00877F10"/>
    <w:rsid w:val="00882091"/>
    <w:rsid w:val="00893A98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22C6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1E2B"/>
    <w:rsid w:val="00AA307D"/>
    <w:rsid w:val="00AA41B3"/>
    <w:rsid w:val="00AA49A2"/>
    <w:rsid w:val="00AA52A1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1C37"/>
    <w:rsid w:val="00CE5AC7"/>
    <w:rsid w:val="00CF0BBB"/>
    <w:rsid w:val="00CF0D07"/>
    <w:rsid w:val="00CF7035"/>
    <w:rsid w:val="00D110F9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599"/>
    <w:rsid w:val="00D709EB"/>
    <w:rsid w:val="00D7603E"/>
    <w:rsid w:val="00D90124"/>
    <w:rsid w:val="00D91F86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465B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11</cp:lastModifiedBy>
  <cp:revision>112</cp:revision>
  <dcterms:created xsi:type="dcterms:W3CDTF">2023-08-30T09:21:00Z</dcterms:created>
  <dcterms:modified xsi:type="dcterms:W3CDTF">2026-03-0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